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uc-davis-stable-isotope-facility"/>
      <w:bookmarkEnd w:id="22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3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4" w:name="dna"/>
      <w:bookmarkEnd w:id="24"/>
      <w:r>
        <w:t xml:space="preserve">DNA</w:t>
      </w:r>
    </w:p>
    <w:p>
      <w:pPr>
        <w:pStyle w:val="Heading3"/>
      </w:pPr>
      <w:bookmarkStart w:id="25" w:name="notes"/>
      <w:bookmarkEnd w:id="25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7" w:name="dna-carbon-notes"/>
      <w:bookmarkEnd w:id="27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44c7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72da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